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676992143f6b40bca7a7df03ad81500020e3ce"/>
      <w:r>
        <w:rPr>
          <w:b/>
        </w:rPr>
        <w:t xml:space="preserve">ПРОТОКОЛ ЕЛЕКТРОННОГО АУКЦІОНУ № RLE001-UA-20240425-409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0.05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141 м² у смт Монастириська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поверх, фасад. Зручне місце розташу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100,00 грн, у тому числі ПДВ</w:t>
      </w:r>
      <w:r>
        <w:t xml:space="preserve"> </w:t>
      </w:r>
      <w:r>
        <w:t xml:space="preserve">2 3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4 200,00 грн, у тому числі ПДВ</w:t>
      </w:r>
      <w:r>
        <w:t xml:space="preserve"> </w:t>
      </w:r>
      <w:r>
        <w:t xml:space="preserve">2 3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460,00 грн (вісім тисяч чотириста шіс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Бондарук Ольга Василівна, ІПН/РНОКПП (ФОП): 31264008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Бондарук Ольг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4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3:22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Бондарук Ольга Василівна, ІПН/РНОКПП (ФОП): 31264008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Укрпошт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045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Ощад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30046500000002600930118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Укрпошт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560045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Ощад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30046500000002600930118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596,40 грн (п'ятсот дев'яносто шість гривень 40 копійок), у тому числі ПДВ</w:t>
      </w:r>
      <w:r>
        <w:t xml:space="preserve"> </w:t>
      </w:r>
      <w:r>
        <w:t xml:space="preserve">99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8 520,00 грн (вісім тисяч п'ятсот двадцять гривень 00 копійок), у тому числі ПДВ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14 200,00 грн (чотирнадцять тисяч двісті гривень 00 копійок), у тому числі ПДВ</w:t>
      </w:r>
      <w:r>
        <w:t xml:space="preserve"> </w:t>
      </w:r>
      <w:r>
        <w:t xml:space="preserve">2 3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5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Бондарук Ольга Василівна, ІПН/РНОКПП (ФОП): 312640086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7T03:03:43Z</dcterms:created>
  <dcterms:modified xsi:type="dcterms:W3CDTF">2024-06-17T03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